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Robotics</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Robotics Engineer Internship Position | Spain Valencia</w:t>
      </w:r>
    </w:p>
    <w:bookmarkEnd w:id="20"/>
    <w:p>
      <w:pPr>
        <w:pStyle w:val="BodyText"/>
      </w:pPr>
      <w:r>
        <w:t xml:space="preserve">October 26, 2023</w:t>
      </w:r>
    </w:p>
    <w:p>
      <w:pPr>
        <w:pStyle w:val="BodyText"/>
      </w:pPr>
      <w:r>
        <w:t xml:space="preserve">Dear Hiring Committee,</w:t>
      </w:r>
    </w:p>
    <w:bookmarkStart w:id="21" w:name="X2efb389160f2ef88af937bfa947235856d2ee85"/>
    <w:p>
      <w:pPr>
        <w:pStyle w:val="Heading2"/>
      </w:pPr>
      <w:r>
        <w:t xml:space="preserve">Application for Robotics Engineer Internship at [Company Name]</w:t>
      </w:r>
    </w:p>
    <w:p>
      <w:pPr>
        <w:pStyle w:val="FirstParagraph"/>
      </w:pPr>
      <w:r>
        <w:t xml:space="preserve">I am writing to express my enthusiastic application for the Robotics Engineer Internship position at your esteemed organization in Valencia, Spain. As a final-year robotics engineering student with hands-on experience in autonomous systems and industrial automation, I am eager to contribute to your innovative projects while immersing myself in Valencia's dynamic technological ecosystem. This</w:t>
      </w:r>
      <w:r>
        <w:t xml:space="preserve"> </w:t>
      </w:r>
      <w:r>
        <w:rPr>
          <w:bCs/>
          <w:b/>
        </w:rPr>
        <w:t xml:space="preserve">Internship Application Letter</w:t>
      </w:r>
      <w:r>
        <w:t xml:space="preserve"> </w:t>
      </w:r>
      <w:r>
        <w:t xml:space="preserve">serves as my formal introduction to a unique opportunity that aligns perfectly with my academic trajectory and professional aspirations in the European robotics landscape.</w:t>
      </w:r>
    </w:p>
    <w:bookmarkEnd w:id="21"/>
    <w:bookmarkStart w:id="22" w:name="Xf491201ac4e1562aca343bacead8cddc05f13fa"/>
    <w:p>
      <w:pPr>
        <w:pStyle w:val="Heading2"/>
      </w:pPr>
      <w:r>
        <w:t xml:space="preserve">Academic Foundation and Technical Proficiency</w:t>
      </w:r>
    </w:p>
    <w:p>
      <w:pPr>
        <w:pStyle w:val="FirstParagraph"/>
      </w:pPr>
      <w:r>
        <w:t xml:space="preserve">Throughout my undergraduate studies at the Polytechnic University of Valencia (UPV), I have built a robust technical foundation directly relevant to your robotics initiatives. My curriculum has included advanced coursework in kinematics, computer vision, sensor fusion, and machine learning – all essential components for modern robotics engineering. In my capstone project, 'Autonomous Navigation System for Urban Environments,' I designed a ROS-based navigation stack using LiDAR and stereo vision that achieved 92% path accuracy in complex obstacle courses. This project was developed collaboratively with the Robotics Lab at UPV's Institute of Intelligent Systems and Technologies (I3T), reinforcing my ability to work within academic-industry partnerships common in</w:t>
      </w:r>
      <w:r>
        <w:t xml:space="preserve"> </w:t>
      </w:r>
      <w:r>
        <w:rPr>
          <w:bCs/>
          <w:b/>
        </w:rPr>
        <w:t xml:space="preserve">Spain Valencia</w:t>
      </w:r>
      <w:r>
        <w:t xml:space="preserve">'s innovation clusters.</w:t>
      </w:r>
    </w:p>
    <w:p>
      <w:pPr>
        <w:pStyle w:val="BodyText"/>
      </w:pPr>
      <w:r>
        <w:t xml:space="preserve">My technical toolkit includes proficiency in C++ for ROS2, Python for machine learning frameworks (TensorFlow/PyTorch), and MATLAB/Simulink for control system simulation. I have also gained practical experience with industrial hardware platforms including NVIDIA Jetson Orin, UR5e collaborative robots, and custom PCB design using Altium Designer. Crucially, I am certified in ISO 10218-1 safety standards for industrial robotics – a competency increasingly valued across European manufacturing sectors where your company operates.</w:t>
      </w:r>
    </w:p>
    <w:bookmarkEnd w:id="22"/>
    <w:bookmarkStart w:id="23" w:name="X5fcb87fdd56f1d61d610f9f273265d055467578"/>
    <w:p>
      <w:pPr>
        <w:pStyle w:val="Heading2"/>
      </w:pPr>
      <w:r>
        <w:t xml:space="preserve">Why Valencia? Cultivating Innovation in the Mediterranean Robotics Hub</w:t>
      </w:r>
    </w:p>
    <w:p>
      <w:pPr>
        <w:pStyle w:val="FirstParagraph"/>
      </w:pPr>
      <w:r>
        <w:t xml:space="preserve">My decision to pursue this internship specifically in</w:t>
      </w:r>
      <w:r>
        <w:t xml:space="preserve"> </w:t>
      </w:r>
      <w:r>
        <w:rPr>
          <w:bCs/>
          <w:b/>
        </w:rPr>
        <w:t xml:space="preserve">Spain Valencia</w:t>
      </w:r>
      <w:r>
        <w:t xml:space="preserve"> </w:t>
      </w:r>
      <w:r>
        <w:t xml:space="preserve">stems from its emergence as a pivotal robotics innovation hub within Europe. The Valencian Community hosts the 'Robotics Valley' initiative, featuring research centers like IVIA and CVC (Center for Visual Computing), alongside companies such as ABB Robotics and Sener. What particularly excites me is how Valencia balances cutting-edge engineering with cultural vibrancy – a synergy I witnessed firsthand during my exchange semester at Universitat de València, where I engaged with the local robotics community at the</w:t>
      </w:r>
      <w:r>
        <w:t xml:space="preserve"> </w:t>
      </w:r>
      <w:r>
        <w:rPr>
          <w:iCs/>
          <w:i/>
        </w:rPr>
        <w:t xml:space="preserve">Valencia Robotics Congress</w:t>
      </w:r>
      <w:r>
        <w:t xml:space="preserve">.</w:t>
      </w:r>
    </w:p>
    <w:p>
      <w:pPr>
        <w:pStyle w:val="BodyText"/>
      </w:pPr>
      <w:r>
        <w:t xml:space="preserve">Moreover, Spain's national strategy for Industry 4.0 places robotics at its core, with Valencia serving as a key implementation zone through initiatives like 'Smart València' that integrate AI-driven automation into urban infrastructure. I am deeply motivated by the opportunity to contribute to projects addressing regional challenges such as sustainable manufacturing in the textile industry (Valencia's largest sector) and smart port logistics at the Port of Valencia – applications where your company's work directly impacts both technological advancement and economic development.</w:t>
      </w:r>
    </w:p>
    <w:bookmarkEnd w:id="23"/>
    <w:bookmarkStart w:id="24" w:name="alignment-with-your-technological-vision"/>
    <w:p>
      <w:pPr>
        <w:pStyle w:val="Heading2"/>
      </w:pPr>
      <w:r>
        <w:t xml:space="preserve">Alignment with Your Technological Vision</w:t>
      </w:r>
    </w:p>
    <w:p>
      <w:pPr>
        <w:pStyle w:val="FirstParagraph"/>
      </w:pPr>
      <w:r>
        <w:t xml:space="preserve">Your company's recent project in collaborative robotics for precision agriculture – particularly the solar-powered drone swarms deployed across La Mancha fields – resonated profoundly with my research focus on energy-efficient autonomous systems. My thesis work on 'Optimizing Battery Life in Multi-Robot Coordination' (currently under publication) directly complements this approach through adaptive path-planning algorithms that extend operational duration by 37% in simulated scenarios.</w:t>
      </w:r>
    </w:p>
    <w:p>
      <w:pPr>
        <w:pStyle w:val="BodyText"/>
      </w:pPr>
      <w:r>
        <w:t xml:space="preserve">I am particularly impressed by your commitment to human-centered robotics, as demonstrated in the recent 'EcoRobots' project that integrates social robots with elderly care facilities across Valencia. This philosophy mirrors my own belief that successful robotics engineering must prioritize ethical implementation and user experience – a perspective I developed through volunteering at the 'Tech for Good' initiative, where I helped design accessible assistive devices for local disability centers in Valencia.</w:t>
      </w:r>
    </w:p>
    <w:bookmarkEnd w:id="24"/>
    <w:bookmarkStart w:id="25" w:name="X34b4f8faeae78c763db64aa88d66706166bc411"/>
    <w:p>
      <w:pPr>
        <w:pStyle w:val="Heading2"/>
      </w:pPr>
      <w:r>
        <w:t xml:space="preserve">Cultural Integration and Commitment to Spain</w:t>
      </w:r>
    </w:p>
    <w:p>
      <w:pPr>
        <w:pStyle w:val="FirstParagraph"/>
      </w:pPr>
      <w:r>
        <w:t xml:space="preserve">Beyond technical alignment, I possess the cultural readiness essential for thriving in a Spanish work environment. Fluent in Spanish (DELE C1 level) with native Catalan fluency from my Valencia residency, I navigate both professional and social contexts seamlessly. I have actively participated in local robotics meetups like 'RoboValencia' and volunteered during the 2023 Valencia Fallas festival as part of their tech safety coordination team – experiences that taught me to balance technical rigor with community engagement.</w:t>
      </w:r>
    </w:p>
    <w:p>
      <w:pPr>
        <w:pStyle w:val="BodyText"/>
      </w:pPr>
      <w:r>
        <w:t xml:space="preserve">I am fully committed to residing in Valencia for the duration of this internship, having already secured accommodation near your office at Parc Tecnològic de València (PTV). I view this opportunity not just as a professional step, but as an investment in becoming an integrated member of Spain's engineering community – a path I've begun through my membership in the Spanish Association for Robotics (AER) since 2022.</w:t>
      </w:r>
    </w:p>
    <w:bookmarkEnd w:id="25"/>
    <w:bookmarkStart w:id="26" w:name="Xf206d5af60b77c8b4e7b8acc8ef1d2e69fa02b4"/>
    <w:p>
      <w:pPr>
        <w:pStyle w:val="Heading2"/>
      </w:pPr>
      <w:r>
        <w:t xml:space="preserve">Conclusion: A Future Engineer Ready to Contribute</w:t>
      </w:r>
    </w:p>
    <w:p>
      <w:pPr>
        <w:pStyle w:val="FirstParagraph"/>
      </w:pPr>
      <w:r>
        <w:t xml:space="preserve">This</w:t>
      </w:r>
      <w:r>
        <w:t xml:space="preserve"> </w:t>
      </w:r>
      <w:r>
        <w:rPr>
          <w:bCs/>
          <w:b/>
        </w:rPr>
        <w:t xml:space="preserve">Internship Application Letter</w:t>
      </w:r>
      <w:r>
        <w:t xml:space="preserve"> </w:t>
      </w:r>
      <w:r>
        <w:t xml:space="preserve">represents more than a formal submission; it embodies my earnest commitment to becoming a professional Robotics Engineer within Spain's thriving technological ecosystem. I am confident that my technical skills in ROS development, hardware integration, and ethical robotics design, combined with my deep understanding of Valencia's innovation landscape, position me to deliver immediate value to your team.</w:t>
      </w:r>
    </w:p>
    <w:p>
      <w:pPr>
        <w:pStyle w:val="BodyText"/>
      </w:pPr>
      <w:r>
        <w:t xml:space="preserve">As an aspiring Robotics Engineer dedicated to advancing solutions for European industry and society, I would be honored to contribute under the mentorship of your experts. The prospect of working at the forefront of robotics in</w:t>
      </w:r>
      <w:r>
        <w:t xml:space="preserve"> </w:t>
      </w:r>
      <w:r>
        <w:rPr>
          <w:bCs/>
          <w:b/>
        </w:rPr>
        <w:t xml:space="preserve">Spain Valencia</w:t>
      </w:r>
      <w:r>
        <w:t xml:space="preserve"> </w:t>
      </w:r>
      <w:r>
        <w:t xml:space="preserve">– where Mediterranean innovation meets industrial transformation – is a professional opportunity I have sought with deliberate focus throughout my academic journey.</w:t>
      </w:r>
    </w:p>
    <w:p>
      <w:pPr>
        <w:pStyle w:val="BodyText"/>
      </w:pPr>
      <w:r>
        <w:t xml:space="preserve">I have attached my CV, academic transcripts, and a portfolio showcasing project documentation including CAD models and ROS2 code repositories. I welcome the chance to discuss how my background in autonomous systems can support your 2024 robotics roadmap during an interview at your convenience. Thank you for considering my application; I look forward to contributing to the next chapter of innovation in Valencia.</w:t>
      </w:r>
    </w:p>
    <w:bookmarkEnd w:id="26"/>
    <w:p>
      <w:pPr>
        <w:pStyle w:val="BodyText"/>
      </w:pPr>
      <w:r>
        <w:t xml:space="preserve">Sincerely,</w:t>
      </w:r>
    </w:p>
    <w:p>
      <w:pPr>
        <w:pStyle w:val="BodyText"/>
      </w:pPr>
      <w:r>
        <w:t xml:space="preserve">Alexandra Martínez</w:t>
      </w:r>
    </w:p>
    <w:p>
      <w:pPr>
        <w:pStyle w:val="BodyText"/>
      </w:pPr>
      <w:r>
        <w:t xml:space="preserve">Robotics Engineering Student | Polytechnic University of Valencia</w:t>
      </w:r>
    </w:p>
    <w:p>
      <w:pPr>
        <w:pStyle w:val="BodyText"/>
      </w:pPr>
      <w:r>
        <w:t xml:space="preserve">Email: alexandra.martinez@upv.es | Phone: +34 612 345 678</w:t>
      </w:r>
    </w:p>
    <w:p>
      <w:pPr>
        <w:pStyle w:val="BodyText"/>
      </w:pPr>
      <w:r>
        <w:t xml:space="preserve">LinkedIn: linkedin.com/in/alexandramartinez-robotics</w:t>
      </w:r>
    </w:p>
    <w:p>
      <w:pPr>
        <w:pStyle w:val="BodyText"/>
      </w:pPr>
      <w:r>
        <w:rPr>
          <w:iCs/>
          <w:i/>
        </w:rPr>
        <w:t xml:space="preserve">Word Count: 847 | This document adheres to professional standards for an Internship Application Letter targeting Robotics Engineer roles in Spain Valenci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Robotics Engineer</dc:title>
  <dc:creator/>
  <dc:language>en</dc:language>
  <cp:keywords/>
  <dcterms:created xsi:type="dcterms:W3CDTF">2026-07-14T03:44:41Z</dcterms:created>
  <dcterms:modified xsi:type="dcterms:W3CDTF">2026-07-14T03:44:41Z</dcterms:modified>
</cp:coreProperties>
</file>

<file path=docProps/custom.xml><?xml version="1.0" encoding="utf-8"?>
<Properties xmlns="http://schemas.openxmlformats.org/officeDocument/2006/custom-properties" xmlns:vt="http://schemas.openxmlformats.org/officeDocument/2006/docPropsVTypes"/>
</file>